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A824C" w14:textId="47F5DE7A" w:rsidR="00B22E06" w:rsidRPr="004E4EDD" w:rsidRDefault="0037521B" w:rsidP="00222E0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E4EDD">
        <w:rPr>
          <w:rFonts w:ascii="Times New Roman" w:hAnsi="Times New Roman" w:cs="Times New Roman"/>
          <w:b/>
          <w:bCs/>
          <w:sz w:val="24"/>
          <w:szCs w:val="24"/>
        </w:rPr>
        <w:t xml:space="preserve">Requirements for </w:t>
      </w:r>
      <w:r w:rsidR="00EC2E4B" w:rsidRPr="004E4EDD">
        <w:rPr>
          <w:rFonts w:ascii="Times New Roman" w:hAnsi="Times New Roman" w:cs="Times New Roman"/>
          <w:b/>
          <w:bCs/>
          <w:sz w:val="24"/>
          <w:szCs w:val="24"/>
        </w:rPr>
        <w:t xml:space="preserve">Submission of </w:t>
      </w:r>
      <w:r w:rsidRPr="004E4EDD">
        <w:rPr>
          <w:rFonts w:ascii="Times New Roman" w:hAnsi="Times New Roman" w:cs="Times New Roman"/>
          <w:b/>
          <w:bCs/>
          <w:sz w:val="24"/>
          <w:szCs w:val="24"/>
        </w:rPr>
        <w:t>Biographical Sketch/Platform</w:t>
      </w:r>
    </w:p>
    <w:p w14:paraId="5240022C" w14:textId="77777777" w:rsidR="00B22E06" w:rsidRPr="00222E0B" w:rsidRDefault="00B22E06" w:rsidP="00222E0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F0813E6" w14:textId="3E64BC9F" w:rsidR="00222E0B" w:rsidRPr="004E4EDD" w:rsidRDefault="00EC2E4B" w:rsidP="00222E0B">
      <w:pPr>
        <w:spacing w:after="0" w:line="240" w:lineRule="auto"/>
        <w:ind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>T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he biographical sketch/platform must conform to the following guidelines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; no exceptions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3F038EB" w14:textId="19AE0159" w:rsidR="00222E0B" w:rsidRPr="004E4EDD" w:rsidRDefault="001976AB" w:rsidP="00222E0B">
      <w:pPr>
        <w:numPr>
          <w:ilvl w:val="0"/>
          <w:numId w:val="2"/>
        </w:numPr>
        <w:spacing w:after="0" w:line="240" w:lineRule="auto"/>
        <w:ind w:left="0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>W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ritten in the first person</w:t>
      </w:r>
    </w:p>
    <w:p w14:paraId="21C46B76" w14:textId="1E6D91B2" w:rsidR="00222E0B" w:rsidRPr="004E4EDD" w:rsidRDefault="001976AB" w:rsidP="00222E0B">
      <w:pPr>
        <w:numPr>
          <w:ilvl w:val="0"/>
          <w:numId w:val="2"/>
        </w:numPr>
        <w:spacing w:after="0" w:line="240" w:lineRule="auto"/>
        <w:ind w:left="0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>E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dited for grammar/spelling</w:t>
      </w:r>
    </w:p>
    <w:p w14:paraId="075B4A6A" w14:textId="0914E0E5" w:rsidR="00222E0B" w:rsidRPr="004E4EDD" w:rsidRDefault="001976AB" w:rsidP="00222E0B">
      <w:pPr>
        <w:numPr>
          <w:ilvl w:val="0"/>
          <w:numId w:val="2"/>
        </w:numPr>
        <w:spacing w:after="0" w:line="240" w:lineRule="auto"/>
        <w:ind w:left="0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>W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ritten in paragraph format</w:t>
      </w:r>
      <w:r w:rsidR="000D0014" w:rsidRPr="004E4EDD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free of bullets and/or numbering</w:t>
      </w:r>
    </w:p>
    <w:p w14:paraId="54426EFE" w14:textId="18AD739B" w:rsidR="00222E0B" w:rsidRPr="004E4EDD" w:rsidRDefault="001976AB" w:rsidP="00222E0B">
      <w:pPr>
        <w:numPr>
          <w:ilvl w:val="0"/>
          <w:numId w:val="2"/>
        </w:numPr>
        <w:spacing w:after="0" w:line="240" w:lineRule="auto"/>
        <w:ind w:left="0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>N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ot contain hyperlinks</w:t>
      </w:r>
      <w:r w:rsidR="00C521F8" w:rsidRPr="004E4EDD">
        <w:rPr>
          <w:rFonts w:ascii="Times New Roman" w:eastAsia="Times New Roman" w:hAnsi="Times New Roman" w:cs="Times New Roman"/>
          <w:sz w:val="24"/>
          <w:szCs w:val="24"/>
        </w:rPr>
        <w:t xml:space="preserve"> or references to other electronic modalities</w:t>
      </w:r>
    </w:p>
    <w:p w14:paraId="13A8DFBE" w14:textId="380B82EC" w:rsidR="00222E0B" w:rsidRPr="004E4EDD" w:rsidRDefault="001976AB" w:rsidP="00222E0B">
      <w:pPr>
        <w:numPr>
          <w:ilvl w:val="0"/>
          <w:numId w:val="2"/>
        </w:numPr>
        <w:spacing w:after="0" w:line="240" w:lineRule="auto"/>
        <w:ind w:left="0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>N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ot disparage or criticize other candidate</w:t>
      </w:r>
      <w:r w:rsidR="00625C8D" w:rsidRPr="004E4EDD">
        <w:rPr>
          <w:rFonts w:ascii="Times New Roman" w:eastAsia="Times New Roman" w:hAnsi="Times New Roman" w:cs="Times New Roman"/>
          <w:sz w:val="24"/>
          <w:szCs w:val="24"/>
        </w:rPr>
        <w:t>s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 xml:space="preserve"> or their position</w:t>
      </w:r>
      <w:r w:rsidR="00625C8D" w:rsidRPr="004E4EDD">
        <w:rPr>
          <w:rFonts w:ascii="Times New Roman" w:eastAsia="Times New Roman" w:hAnsi="Times New Roman" w:cs="Times New Roman"/>
          <w:sz w:val="24"/>
          <w:szCs w:val="24"/>
        </w:rPr>
        <w:t>s</w:t>
      </w:r>
    </w:p>
    <w:p w14:paraId="18B90F8E" w14:textId="22526063" w:rsidR="00925B98" w:rsidRPr="004E4EDD" w:rsidRDefault="001976AB" w:rsidP="00222E0B">
      <w:pPr>
        <w:numPr>
          <w:ilvl w:val="0"/>
          <w:numId w:val="2"/>
        </w:numPr>
        <w:spacing w:after="0" w:line="240" w:lineRule="auto"/>
        <w:ind w:left="0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>N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 xml:space="preserve">ot contain endorsements </w:t>
      </w:r>
      <w:r w:rsidR="00EC2E4B" w:rsidRPr="004E4EDD">
        <w:rPr>
          <w:rFonts w:ascii="Times New Roman" w:eastAsia="Times New Roman" w:hAnsi="Times New Roman" w:cs="Times New Roman"/>
          <w:sz w:val="24"/>
          <w:szCs w:val="24"/>
        </w:rPr>
        <w:t xml:space="preserve">by any 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IALEIA member</w:t>
      </w:r>
      <w:r w:rsidR="00222E0B" w:rsidRPr="004E4EDD">
        <w:rPr>
          <w:rFonts w:ascii="Times New Roman" w:eastAsia="Times New Roman" w:hAnsi="Times New Roman" w:cs="Times New Roman"/>
          <w:strike/>
          <w:sz w:val="24"/>
          <w:szCs w:val="24"/>
        </w:rPr>
        <w:t>s</w:t>
      </w:r>
    </w:p>
    <w:p w14:paraId="509C2ADA" w14:textId="0634F0EE" w:rsidR="00222E0B" w:rsidRPr="004E4EDD" w:rsidRDefault="00E42C3E" w:rsidP="00222E0B">
      <w:pPr>
        <w:numPr>
          <w:ilvl w:val="0"/>
          <w:numId w:val="2"/>
        </w:numPr>
        <w:spacing w:after="0" w:line="240" w:lineRule="auto"/>
        <w:ind w:left="0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Limited to </w:t>
      </w:r>
      <w:r w:rsidR="00222E0B" w:rsidRPr="004E4EDD">
        <w:rPr>
          <w:rFonts w:ascii="Times New Roman" w:eastAsia="Times New Roman" w:hAnsi="Times New Roman" w:cs="Times New Roman"/>
          <w:sz w:val="24"/>
          <w:szCs w:val="24"/>
        </w:rPr>
        <w:t>200 words or less</w:t>
      </w:r>
    </w:p>
    <w:p w14:paraId="2D72FBB9" w14:textId="02931D59" w:rsidR="00925B98" w:rsidRPr="004E4EDD" w:rsidRDefault="00EC2E4B" w:rsidP="00222E0B">
      <w:pPr>
        <w:numPr>
          <w:ilvl w:val="0"/>
          <w:numId w:val="2"/>
        </w:numPr>
        <w:spacing w:after="0" w:line="240" w:lineRule="auto"/>
        <w:ind w:left="0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>Submitted to the Election Committee by the deadline for nominations</w:t>
      </w:r>
    </w:p>
    <w:p w14:paraId="18FC1188" w14:textId="77777777" w:rsidR="00EC2E4B" w:rsidRPr="004E4EDD" w:rsidRDefault="00EC2E4B" w:rsidP="00222E0B">
      <w:pPr>
        <w:spacing w:after="0" w:line="240" w:lineRule="auto"/>
        <w:ind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D2835D" w14:textId="332FB356" w:rsidR="001646F1" w:rsidRPr="004E4EDD" w:rsidRDefault="00222E0B" w:rsidP="00222E0B">
      <w:pPr>
        <w:spacing w:after="0" w:line="240" w:lineRule="auto"/>
        <w:ind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The Committee will return </w:t>
      </w:r>
      <w:r w:rsidR="00EC2E4B" w:rsidRPr="004E4EDD">
        <w:rPr>
          <w:rFonts w:ascii="Times New Roman" w:eastAsia="Times New Roman" w:hAnsi="Times New Roman" w:cs="Times New Roman"/>
          <w:sz w:val="24"/>
          <w:szCs w:val="24"/>
        </w:rPr>
        <w:t xml:space="preserve">to the nominee for editing, 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biograph</w:t>
      </w:r>
      <w:r w:rsidR="001646F1" w:rsidRPr="004E4EDD">
        <w:rPr>
          <w:rFonts w:ascii="Times New Roman" w:eastAsia="Times New Roman" w:hAnsi="Times New Roman" w:cs="Times New Roman"/>
          <w:sz w:val="24"/>
          <w:szCs w:val="24"/>
        </w:rPr>
        <w:t>ical sketch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/platforms </w:t>
      </w:r>
      <w:r w:rsidR="00925B98" w:rsidRPr="004E4EDD">
        <w:rPr>
          <w:rFonts w:ascii="Times New Roman" w:eastAsia="Times New Roman" w:hAnsi="Times New Roman" w:cs="Times New Roman"/>
          <w:sz w:val="24"/>
          <w:szCs w:val="24"/>
        </w:rPr>
        <w:t>which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 fail to meet these guidelines. If the biograph</w:t>
      </w:r>
      <w:r w:rsidR="001646F1" w:rsidRPr="004E4EDD">
        <w:rPr>
          <w:rFonts w:ascii="Times New Roman" w:eastAsia="Times New Roman" w:hAnsi="Times New Roman" w:cs="Times New Roman"/>
          <w:sz w:val="24"/>
          <w:szCs w:val="24"/>
        </w:rPr>
        <w:t>ical sketch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/platform is returned</w:t>
      </w:r>
      <w:r w:rsidR="001646F1" w:rsidRPr="004E4EDD">
        <w:rPr>
          <w:rFonts w:ascii="Times New Roman" w:eastAsia="Times New Roman" w:hAnsi="Times New Roman" w:cs="Times New Roman"/>
          <w:sz w:val="24"/>
          <w:szCs w:val="24"/>
        </w:rPr>
        <w:t xml:space="preserve"> to the nominee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, the nominee will have </w:t>
      </w:r>
      <w:r w:rsidR="000D0014" w:rsidRPr="004E4EDD">
        <w:rPr>
          <w:rFonts w:ascii="Times New Roman" w:eastAsia="Times New Roman" w:hAnsi="Times New Roman" w:cs="Times New Roman"/>
          <w:sz w:val="24"/>
          <w:szCs w:val="24"/>
        </w:rPr>
        <w:t xml:space="preserve">until 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717E4" w:rsidRPr="004E4EDD">
        <w:rPr>
          <w:rFonts w:ascii="Times New Roman" w:eastAsia="Times New Roman" w:hAnsi="Times New Roman" w:cs="Times New Roman"/>
          <w:sz w:val="24"/>
          <w:szCs w:val="24"/>
        </w:rPr>
        <w:t xml:space="preserve">deadline </w:t>
      </w:r>
      <w:r w:rsidR="00EC2E4B" w:rsidRPr="004E4EDD">
        <w:rPr>
          <w:rFonts w:ascii="Times New Roman" w:eastAsia="Times New Roman" w:hAnsi="Times New Roman" w:cs="Times New Roman"/>
          <w:sz w:val="24"/>
          <w:szCs w:val="24"/>
        </w:rPr>
        <w:t xml:space="preserve">for nominations 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to</w:t>
      </w:r>
      <w:r w:rsidR="006D0B74" w:rsidRPr="004E4EDD">
        <w:rPr>
          <w:rFonts w:ascii="Times New Roman" w:eastAsia="Times New Roman" w:hAnsi="Times New Roman" w:cs="Times New Roman"/>
          <w:sz w:val="24"/>
          <w:szCs w:val="24"/>
        </w:rPr>
        <w:t xml:space="preserve"> conform to the guidelines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. If the biograph</w:t>
      </w:r>
      <w:r w:rsidR="001646F1" w:rsidRPr="004E4EDD">
        <w:rPr>
          <w:rFonts w:ascii="Times New Roman" w:eastAsia="Times New Roman" w:hAnsi="Times New Roman" w:cs="Times New Roman"/>
          <w:sz w:val="24"/>
          <w:szCs w:val="24"/>
        </w:rPr>
        <w:t>ical sketch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/platform is turned in on the </w:t>
      </w:r>
      <w:r w:rsidR="00625C8D" w:rsidRPr="004E4EDD">
        <w:rPr>
          <w:rFonts w:ascii="Times New Roman" w:eastAsia="Times New Roman" w:hAnsi="Times New Roman" w:cs="Times New Roman"/>
          <w:sz w:val="24"/>
          <w:szCs w:val="24"/>
        </w:rPr>
        <w:t xml:space="preserve">final 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deadline</w:t>
      </w:r>
      <w:r w:rsidR="00EC2E4B" w:rsidRPr="004E4EDD">
        <w:rPr>
          <w:rFonts w:ascii="Times New Roman" w:eastAsia="Times New Roman" w:hAnsi="Times New Roman" w:cs="Times New Roman"/>
          <w:sz w:val="24"/>
          <w:szCs w:val="24"/>
        </w:rPr>
        <w:t xml:space="preserve"> date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, the nominee will have </w:t>
      </w:r>
      <w:r w:rsidR="00925B98" w:rsidRPr="004E4EDD">
        <w:rPr>
          <w:rFonts w:ascii="Times New Roman" w:eastAsia="Times New Roman" w:hAnsi="Times New Roman" w:cs="Times New Roman"/>
          <w:sz w:val="24"/>
          <w:szCs w:val="24"/>
        </w:rPr>
        <w:t>one (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1</w:t>
      </w:r>
      <w:r w:rsidR="00925B98" w:rsidRPr="004E4EDD">
        <w:rPr>
          <w:rFonts w:ascii="Times New Roman" w:eastAsia="Times New Roman" w:hAnsi="Times New Roman" w:cs="Times New Roman"/>
          <w:sz w:val="24"/>
          <w:szCs w:val="24"/>
        </w:rPr>
        <w:t>)</w:t>
      </w:r>
      <w:r w:rsidR="00FF0F58" w:rsidRPr="004E4E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day to make the corrections</w:t>
      </w:r>
      <w:r w:rsidR="001646F1" w:rsidRPr="004E4ED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40538" w:rsidRPr="004E4EDD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>f the biograph</w:t>
      </w:r>
      <w:r w:rsidR="001646F1" w:rsidRPr="004E4EDD">
        <w:rPr>
          <w:rFonts w:ascii="Times New Roman" w:eastAsia="Times New Roman" w:hAnsi="Times New Roman" w:cs="Times New Roman"/>
          <w:sz w:val="24"/>
          <w:szCs w:val="24"/>
        </w:rPr>
        <w:t>ical sketch/</w:t>
      </w:r>
      <w:r w:rsidRPr="004E4EDD">
        <w:rPr>
          <w:rFonts w:ascii="Times New Roman" w:eastAsia="Times New Roman" w:hAnsi="Times New Roman" w:cs="Times New Roman"/>
          <w:sz w:val="24"/>
          <w:szCs w:val="24"/>
        </w:rPr>
        <w:t xml:space="preserve">platform </w:t>
      </w:r>
      <w:r w:rsidR="000512D4" w:rsidRPr="004E4EDD">
        <w:rPr>
          <w:rFonts w:ascii="Times New Roman" w:eastAsia="Times New Roman" w:hAnsi="Times New Roman" w:cs="Times New Roman"/>
          <w:sz w:val="24"/>
          <w:szCs w:val="24"/>
        </w:rPr>
        <w:t xml:space="preserve">still fails to adhere to all the guidelines above, </w:t>
      </w:r>
      <w:r w:rsidR="001646F1" w:rsidRPr="004E4EDD">
        <w:rPr>
          <w:rFonts w:ascii="Times New Roman" w:eastAsia="Times New Roman" w:hAnsi="Times New Roman" w:cs="Times New Roman"/>
          <w:sz w:val="24"/>
          <w:szCs w:val="24"/>
        </w:rPr>
        <w:t xml:space="preserve">the Election Chair will </w:t>
      </w:r>
      <w:r w:rsidR="000512D4" w:rsidRPr="004E4EDD">
        <w:rPr>
          <w:rFonts w:ascii="Times New Roman" w:eastAsia="Times New Roman" w:hAnsi="Times New Roman" w:cs="Times New Roman"/>
          <w:sz w:val="24"/>
          <w:szCs w:val="24"/>
        </w:rPr>
        <w:t xml:space="preserve">post </w:t>
      </w:r>
      <w:r w:rsidR="00625C8D" w:rsidRPr="004E4EDD">
        <w:rPr>
          <w:rFonts w:ascii="Times New Roman" w:eastAsia="Times New Roman" w:hAnsi="Times New Roman" w:cs="Times New Roman"/>
          <w:sz w:val="24"/>
          <w:szCs w:val="24"/>
        </w:rPr>
        <w:t xml:space="preserve">on the IALEIA election site </w:t>
      </w:r>
      <w:r w:rsidR="0031185A" w:rsidRPr="004E4ED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0512D4" w:rsidRPr="004E4EDD">
        <w:rPr>
          <w:rFonts w:ascii="Times New Roman" w:eastAsia="Times New Roman" w:hAnsi="Times New Roman" w:cs="Times New Roman"/>
          <w:sz w:val="24"/>
          <w:szCs w:val="24"/>
        </w:rPr>
        <w:t xml:space="preserve">first 200 words of the </w:t>
      </w:r>
      <w:r w:rsidR="0031185A" w:rsidRPr="004E4EDD">
        <w:rPr>
          <w:rFonts w:ascii="Times New Roman" w:eastAsia="Times New Roman" w:hAnsi="Times New Roman" w:cs="Times New Roman"/>
          <w:sz w:val="24"/>
          <w:szCs w:val="24"/>
        </w:rPr>
        <w:t>biographical sketch/platform</w:t>
      </w:r>
      <w:r w:rsidR="00C90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0C15" w:rsidRPr="004E4EDD">
        <w:rPr>
          <w:rFonts w:ascii="Times New Roman" w:eastAsia="Times New Roman" w:hAnsi="Times New Roman" w:cs="Times New Roman"/>
          <w:sz w:val="24"/>
          <w:szCs w:val="24"/>
        </w:rPr>
        <w:t>only</w:t>
      </w:r>
      <w:r w:rsidR="0031185A" w:rsidRPr="004E4EDD"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1646F1" w:rsidRPr="004E4E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568BA"/>
    <w:multiLevelType w:val="hybridMultilevel"/>
    <w:tmpl w:val="D598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11791E"/>
    <w:multiLevelType w:val="hybridMultilevel"/>
    <w:tmpl w:val="6EAA0622"/>
    <w:lvl w:ilvl="0" w:tplc="B4B0660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B2AC8E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22EC2A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596D57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DF2487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932AC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13C231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C9269E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0842D2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sDAxN7K0sLQ0MbZQ0lEKTi0uzszPAykwqQUAg27EvywAAAA="/>
  </w:docVars>
  <w:rsids>
    <w:rsidRoot w:val="00B22E06"/>
    <w:rsid w:val="000008B0"/>
    <w:rsid w:val="00030915"/>
    <w:rsid w:val="000512D4"/>
    <w:rsid w:val="000D0014"/>
    <w:rsid w:val="001646F1"/>
    <w:rsid w:val="00187D66"/>
    <w:rsid w:val="001976AB"/>
    <w:rsid w:val="00222E0B"/>
    <w:rsid w:val="0031185A"/>
    <w:rsid w:val="0037521B"/>
    <w:rsid w:val="004717E4"/>
    <w:rsid w:val="004C5F7B"/>
    <w:rsid w:val="004E4EDD"/>
    <w:rsid w:val="0051622D"/>
    <w:rsid w:val="00540538"/>
    <w:rsid w:val="00573309"/>
    <w:rsid w:val="005E718C"/>
    <w:rsid w:val="00625C8D"/>
    <w:rsid w:val="006A3A74"/>
    <w:rsid w:val="006D0039"/>
    <w:rsid w:val="006D0B74"/>
    <w:rsid w:val="006F6F7B"/>
    <w:rsid w:val="0089223B"/>
    <w:rsid w:val="00925B98"/>
    <w:rsid w:val="00AD137E"/>
    <w:rsid w:val="00B22E06"/>
    <w:rsid w:val="00B750EF"/>
    <w:rsid w:val="00C521F8"/>
    <w:rsid w:val="00C90C15"/>
    <w:rsid w:val="00CC36CF"/>
    <w:rsid w:val="00CD747E"/>
    <w:rsid w:val="00CF20AA"/>
    <w:rsid w:val="00CF33F8"/>
    <w:rsid w:val="00DA6D5D"/>
    <w:rsid w:val="00E42C3E"/>
    <w:rsid w:val="00EC2E4B"/>
    <w:rsid w:val="00EF2BDF"/>
    <w:rsid w:val="00F07878"/>
    <w:rsid w:val="00F66330"/>
    <w:rsid w:val="00FF0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D6B6D"/>
  <w15:chartTrackingRefBased/>
  <w15:docId w15:val="{4901AF0C-DCFD-4508-82D4-BA97ACB5C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2E0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jacques</dc:creator>
  <cp:keywords/>
  <dc:description/>
  <cp:lastModifiedBy>leo jacques</cp:lastModifiedBy>
  <cp:revision>2</cp:revision>
  <cp:lastPrinted>2019-01-12T19:03:00Z</cp:lastPrinted>
  <dcterms:created xsi:type="dcterms:W3CDTF">2019-01-28T16:03:00Z</dcterms:created>
  <dcterms:modified xsi:type="dcterms:W3CDTF">2019-01-28T16:03:00Z</dcterms:modified>
</cp:coreProperties>
</file>